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in</w:t>
      </w:r>
      <w:r>
        <w:t xml:space="preserve"> </w:t>
      </w:r>
      <w:r>
        <w:t xml:space="preserve">Germany</w:t>
      </w:r>
      <w:r>
        <w:t xml:space="preserve"> </w:t>
      </w:r>
      <w:r>
        <w:t xml:space="preserve">Frankfurt</w:t>
      </w:r>
    </w:p>
    <w:bookmarkStart w:id="20" w:name="X77683f83d48f376de7704bad56645f6946ae6fa"/>
    <w:p>
      <w:pPr>
        <w:pStyle w:val="Heading1"/>
      </w:pPr>
      <w:r>
        <w:t xml:space="preserve">Cover Letter for Systems Engineer Position in Germany Frankfurt</w:t>
      </w:r>
    </w:p>
    <w:p>
      <w:pPr>
        <w:pStyle w:val="FirstParagraph"/>
      </w:pPr>
      <w:r>
        <w:rPr>
          <w:bCs/>
          <w:b/>
        </w:rPr>
        <w:t xml:space="preserve">Dear Hiring Manager,</w:t>
      </w:r>
    </w:p>
    <w:p>
      <w:pPr>
        <w:pStyle w:val="BodyText"/>
      </w:pPr>
      <w:r>
        <w:t xml:space="preserve">I am writing to express my enthusiastic interest in the Systems Engineer position at [Company Name] in Germany Frankfurt. As a highly motivated and technically proficient professional with a proven track record in designing, implementing, and maintaining complex systems, I am eager to contribute my expertise to an organization that values innovation, precision, and excellence. My background in systems engineering aligns closely with the requirements of this role, and I am confident that my skills will add significant value to your team in one of Europe’s most dynamic business hubs.</w:t>
      </w:r>
    </w:p>
    <w:p>
      <w:pPr>
        <w:pStyle w:val="BodyText"/>
      </w:pPr>
      <w:r>
        <w:t xml:space="preserve">Having spent [X years] working as a Systems Engineer across diverse industries, including [mention relevant sectors such as finance, telecommunications, or healthcare], I have developed a deep understanding of system architecture, network optimization, and automation. My career has been driven by the desire to solve complex technical challenges while ensuring seamless integration of hardware and software solutions. This passion for systems engineering is further fueled by my commitment to staying at the forefront of technological advancements, which is essential for thriving in a competitive environment like Germany Frankfurt.</w:t>
      </w:r>
    </w:p>
    <w:p>
      <w:pPr>
        <w:pStyle w:val="BodyText"/>
      </w:pPr>
      <w:r>
        <w:t xml:space="preserve">Germany, and particularly Frankfurt, has long been a global leader in finance, technology, and innovation. The city’s reputation as a hub for financial institutions, startups, and multinational corporations makes it an ideal location to apply my skills as a Systems Engineer. In Germany Frankfurt, the demand for reliable and scalable systems is ever-growing due to the region’s focus on digital transformation and sustainability. My experience in designing resilient infrastructures that support high-performance computing, cloud integration, and cybersecurity protocols positions me as a strong candidate to contribute to this evolving landscape.</w:t>
      </w:r>
    </w:p>
    <w:p>
      <w:pPr>
        <w:pStyle w:val="BodyText"/>
      </w:pPr>
      <w:r>
        <w:t xml:space="preserve">A key strength of my career has been my ability to collaborate with cross-functional teams to deliver solutions that meet both technical and business objectives. Whether it was leading the implementation of a hybrid cloud infrastructure for a major financial institution or optimizing network performance for a multinational corporation, I have consistently prioritized efficiency, scalability, and user experience. These experiences have honed my problem-solving skills and reinforced my belief that systems engineering is not just about technology but also about fostering innovation and driving business success.</w:t>
      </w:r>
    </w:p>
    <w:p>
      <w:pPr>
        <w:pStyle w:val="BodyText"/>
      </w:pPr>
      <w:r>
        <w:t xml:space="preserve">What excites me most about the opportunity in Germany Frankfurt is the chance to work within a culture that values precision, discipline, and forward-thinking. German companies are renowned for their meticulous approach to engineering and their emphasis on quality, which aligns perfectly with my professional ethos. I am particularly drawn to [Company Name]’s commitment to [mention specific company values or projects, if known], as it reflects the same dedication to excellence that I strive for in every project I undertake.</w:t>
      </w:r>
    </w:p>
    <w:p>
      <w:pPr>
        <w:pStyle w:val="BodyText"/>
      </w:pPr>
      <w:r>
        <w:t xml:space="preserve">In addition to my technical expertise, I bring strong communication and leadership skills that enable me to work effectively in multicultural teams. My ability to translate complex technical concepts into actionable strategies has been instrumental in ensuring successful project outcomes. In Germany Frankfurt, where collaboration and clarity are paramount, these skills will allow me to contribute meaningfully to your team’s goals while adapting quickly to the unique demands of the local market.</w:t>
      </w:r>
    </w:p>
    <w:p>
      <w:pPr>
        <w:pStyle w:val="BodyText"/>
      </w:pPr>
      <w:r>
        <w:t xml:space="preserve">My academic background in [mention relevant degree, e.g., Computer Science or Electrical Engineering] has provided a solid foundation for my career as a Systems Engineer. I have also earned certifications such as [list certifications like CCNA, AWS Solutions Architect, or PMP], which further demonstrate my commitment to professional growth and technical mastery. These qualifications, combined with my hands-on experience, enable me to approach systems engineering challenges with both theoretical rigor and practical insight.</w:t>
      </w:r>
    </w:p>
    <w:p>
      <w:pPr>
        <w:pStyle w:val="BodyText"/>
      </w:pPr>
      <w:r>
        <w:t xml:space="preserve">One of the most rewarding aspects of my work has been the opportunity to mentor junior engineers and foster a culture of continuous learning. I believe that a Systems Engineer’s role extends beyond technical execution—it involves empowering others to innovate and grow. In Germany Frankfurt, where the tech industry is rapidly expanding, I am eager to contribute to this spirit of collaboration while also learning from the region’s cutting-edge practices.</w:t>
      </w:r>
    </w:p>
    <w:p>
      <w:pPr>
        <w:pStyle w:val="BodyText"/>
      </w:pPr>
      <w:r>
        <w:t xml:space="preserve">I am particularly interested in how systems engineering can drive sustainability and efficiency in modern enterprises. As companies in Germany Frankfurt increasingly prioritize green technologies and digital transformation, my expertise in energy-efficient infrastructure design and automation can play a vital role. Whether it is optimizing data center operations or implementing smart solutions for connected systems, I am committed to delivering value that aligns with both business objectives and environmental responsibility.</w:t>
      </w:r>
    </w:p>
    <w:p>
      <w:pPr>
        <w:pStyle w:val="BodyText"/>
      </w:pPr>
      <w:r>
        <w:t xml:space="preserve">In conclusion, I am excited about the possibility of joining [Company Name] as a Systems Engineer in Germany Frankfurt. My technical expertise, dedication to quality, and passion for innovation make me an ideal candidate for this role. I am confident that my skills will contribute to your organization’s continued success and growth. Thank you for considering my application. I look forward to the opportunity to discuss how I can support your team’s goals.</w:t>
      </w:r>
    </w:p>
    <w:p>
      <w:pPr>
        <w:pStyle w:val="BodyText"/>
      </w:pPr>
      <w:r>
        <w:t xml:space="preserve">Best regards,</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ystems Engineer in Germany Frankfurt</dc:title>
  <dc:creator/>
  <dc:language>en</dc:language>
  <cp:keywords/>
  <dcterms:created xsi:type="dcterms:W3CDTF">2025-12-11T13:25:16Z</dcterms:created>
  <dcterms:modified xsi:type="dcterms:W3CDTF">2025-12-11T13:25:16Z</dcterms:modified>
</cp:coreProperties>
</file>

<file path=docProps/custom.xml><?xml version="1.0" encoding="utf-8"?>
<Properties xmlns="http://schemas.openxmlformats.org/officeDocument/2006/custom-properties" xmlns:vt="http://schemas.openxmlformats.org/officeDocument/2006/docPropsVTypes"/>
</file>